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F05110" w:rsidR="00C16D6B" w:rsidP="7F4AA752" w:rsidRDefault="00F05110" w14:paraId="4D1AC0EF" w14:textId="335481E3">
      <w:pPr>
        <w:jc w:val="center"/>
        <w:rPr>
          <w:rFonts w:ascii="Calibri" w:hAnsi="Calibri" w:eastAsia="Calibri" w:cs="Calibri" w:asciiTheme="minorAscii" w:hAnsiTheme="minorAscii" w:eastAsiaTheme="minorAscii" w:cstheme="minorAscii"/>
          <w:sz w:val="22"/>
          <w:szCs w:val="22"/>
        </w:rPr>
      </w:pPr>
      <w:r w:rsidRPr="7F4AA752" w:rsidR="00F05110">
        <w:rPr>
          <w:rFonts w:ascii="Calibri" w:hAnsi="Calibri" w:eastAsia="Calibri" w:cs="Calibri" w:asciiTheme="minorAscii" w:hAnsiTheme="minorAscii" w:eastAsiaTheme="minorAscii" w:cstheme="minorAscii"/>
          <w:sz w:val="22"/>
          <w:szCs w:val="22"/>
        </w:rPr>
        <w:t>Zachery Inskeep</w:t>
      </w:r>
    </w:p>
    <w:p w:rsidRPr="00F05110" w:rsidR="00F05110" w:rsidP="7F4AA752" w:rsidRDefault="00F05110" w14:paraId="4C07BE13" w14:textId="2B4CE008">
      <w:pPr>
        <w:rPr>
          <w:rFonts w:ascii="Calibri" w:hAnsi="Calibri" w:eastAsia="Calibri" w:cs="Calibri" w:asciiTheme="minorAscii" w:hAnsiTheme="minorAscii" w:eastAsiaTheme="minorAscii" w:cstheme="minorAscii"/>
          <w:sz w:val="22"/>
          <w:szCs w:val="22"/>
        </w:rPr>
      </w:pPr>
      <w:r w:rsidRPr="7F4AA752" w:rsidR="00F05110">
        <w:rPr>
          <w:rFonts w:ascii="Calibri" w:hAnsi="Calibri" w:eastAsia="Calibri" w:cs="Calibri" w:asciiTheme="minorAscii" w:hAnsiTheme="minorAscii" w:eastAsiaTheme="minorAscii" w:cstheme="minorAscii"/>
          <w:sz w:val="22"/>
          <w:szCs w:val="22"/>
        </w:rPr>
        <w:t>Bio:</w:t>
      </w:r>
    </w:p>
    <w:p w:rsidRPr="00F05110" w:rsidR="00F05110" w:rsidP="7F4AA752" w:rsidRDefault="00F05110" w14:paraId="703062B9" w14:textId="1F5BC1B2">
      <w:pPr>
        <w:pStyle w:val="NormalWeb"/>
        <w:rPr>
          <w:rFonts w:ascii="Calibri" w:hAnsi="Calibri" w:eastAsia="Calibri" w:cs="Calibri" w:asciiTheme="minorAscii" w:hAnsiTheme="minorAscii" w:eastAsiaTheme="minorAscii" w:cstheme="minorAscii"/>
          <w:color w:val="000000"/>
          <w:sz w:val="22"/>
          <w:szCs w:val="22"/>
        </w:rPr>
      </w:pP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Zack Inskeep has been attending Minneapolis College for the past three years, enrolled in the Apparel Technologies program. Zack has gained many skills and has developed different approaches to fashion design that he will apply when creating </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f</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estival</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 </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wear.</w:t>
      </w:r>
    </w:p>
    <w:p w:rsidR="6A580816" w:rsidP="7F4AA752" w:rsidRDefault="6A580816" w14:paraId="08D547E8" w14:textId="3B2C844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F05110" w:rsidR="00F05110" w:rsidP="7F4AA752" w:rsidRDefault="00F05110" w14:paraId="3F3B5811" w14:textId="52AFF8A9">
      <w:pPr>
        <w:pStyle w:val="NormalWeb"/>
        <w:rPr>
          <w:rFonts w:ascii="Calibri" w:hAnsi="Calibri" w:eastAsia="Calibri" w:cs="Calibri" w:asciiTheme="minorAscii" w:hAnsiTheme="minorAscii" w:eastAsiaTheme="minorAscii" w:cstheme="minorAscii"/>
          <w:color w:val="000000"/>
          <w:sz w:val="22"/>
          <w:szCs w:val="22"/>
        </w:rPr>
      </w:pP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Zack is currently working on a summer festival</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inspired clothing line. By attending many music and art</w:t>
      </w:r>
      <w:r w:rsidRPr="7F4AA752" w:rsidR="416E1BB9">
        <w:rPr>
          <w:rFonts w:ascii="Calibri" w:hAnsi="Calibri" w:eastAsia="Calibri" w:cs="Calibri" w:asciiTheme="minorAscii" w:hAnsiTheme="minorAscii" w:eastAsiaTheme="minorAscii" w:cstheme="minorAscii"/>
          <w:color w:val="000000" w:themeColor="text1" w:themeTint="FF" w:themeShade="FF"/>
          <w:sz w:val="22"/>
          <w:szCs w:val="22"/>
        </w:rPr>
        <w:t>s</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 festivals a</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nd</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 numerous concerts, Zack has picked up on what fellow attendees wear to such events. His collection is about capturing the essence, flare</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 and expression within the festival fashion scene.</w:t>
      </w:r>
    </w:p>
    <w:p w:rsidR="6A580816" w:rsidP="7F4AA752" w:rsidRDefault="6A580816" w14:paraId="1EE7C964" w14:textId="31D0E2DA">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F05110" w:rsidR="00F05110" w:rsidP="7F4AA752" w:rsidRDefault="00F05110" w14:paraId="611D855E" w14:textId="17CEEF06">
      <w:pPr>
        <w:rPr>
          <w:rFonts w:ascii="Calibri" w:hAnsi="Calibri" w:eastAsia="Calibri" w:cs="Calibri" w:asciiTheme="minorAscii" w:hAnsiTheme="minorAscii" w:eastAsiaTheme="minorAscii" w:cstheme="minorAscii"/>
          <w:sz w:val="22"/>
          <w:szCs w:val="22"/>
        </w:rPr>
      </w:pPr>
      <w:r w:rsidRPr="7F4AA752" w:rsidR="00F05110">
        <w:rPr>
          <w:rFonts w:ascii="Calibri" w:hAnsi="Calibri" w:eastAsia="Calibri" w:cs="Calibri" w:asciiTheme="minorAscii" w:hAnsiTheme="minorAscii" w:eastAsiaTheme="minorAscii" w:cstheme="minorAscii"/>
          <w:sz w:val="22"/>
          <w:szCs w:val="22"/>
        </w:rPr>
        <w:t>Special thanks:</w:t>
      </w:r>
    </w:p>
    <w:p w:rsidRPr="00F05110" w:rsidR="00F05110" w:rsidP="7F4AA752" w:rsidRDefault="00F05110" w14:paraId="78B4653C" w14:textId="1020B51B">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sz w:val="22"/>
          <w:szCs w:val="22"/>
          <w:shd w:val="clear" w:color="auto" w:fill="FFFFFF"/>
        </w:rPr>
      </w:pPr>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 xml:space="preserve">I want to thank my family for pushing me to believe in myself and my work throughout the years. Thank you to all my models; without you, I would not be able to see my designs showcased so beautifully. Thank you, Bella, for taking the time to collaborate with me to give my models such electric makeup. Finally, I want to thank my professors, Mark, Vicki, and </w:t>
      </w:r>
      <w:proofErr w:type="spellStart"/>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Renalie</w:t>
      </w:r>
      <w:proofErr w:type="spellEnd"/>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 xml:space="preserve">. You guys have worked so hard to make things happen for us students during one of the most challenging times </w:t>
      </w:r>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we</w:t>
      </w:r>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w:t>
      </w:r>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ve</w:t>
      </w:r>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 xml:space="preserve"> faced together. I </w:t>
      </w:r>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can't</w:t>
      </w:r>
      <w:r w:rsidRPr="7F4AA752" w:rsidR="00F05110">
        <w:rPr>
          <w:rFonts w:ascii="Calibri" w:hAnsi="Calibri" w:eastAsia="Calibri" w:cs="Calibri" w:asciiTheme="minorAscii" w:hAnsiTheme="minorAscii" w:eastAsiaTheme="minorAscii" w:cstheme="minorAscii"/>
          <w:color w:val="000000"/>
          <w:sz w:val="22"/>
          <w:szCs w:val="22"/>
          <w:shd w:val="clear" w:color="auto" w:fill="FFFFFF"/>
        </w:rPr>
        <w:t xml:space="preserve"> thank you enough for your time, patience, and knowledge.</w:t>
      </w:r>
    </w:p>
    <w:p w:rsidRPr="00F05110" w:rsidR="00F05110" w:rsidP="7F4AA752" w:rsidRDefault="00F05110" w14:paraId="3D02BCA4" w14:textId="627D124B">
      <w:pPr>
        <w:pStyle w:val="NormalWeb"/>
        <w:spacing w:before="38" w:beforeAutospacing="off" w:after="0" w:afterAutospacing="off"/>
        <w:ind w:right="1020"/>
        <w:rPr>
          <w:rFonts w:ascii="Calibri" w:hAnsi="Calibri" w:eastAsia="Calibri" w:cs="Calibri" w:asciiTheme="minorAscii" w:hAnsiTheme="minorAscii" w:eastAsiaTheme="minorAscii" w:cstheme="minorAscii"/>
          <w:sz w:val="22"/>
          <w:szCs w:val="22"/>
        </w:rPr>
      </w:pPr>
    </w:p>
    <w:p w:rsidR="47BAEF61" w:rsidP="7F4AA752" w:rsidRDefault="47BAEF61" w14:paraId="68E4959D" w14:textId="1297D4C8">
      <w:pPr>
        <w:pStyle w:val="NormalWeb"/>
        <w:spacing w:before="38" w:beforeAutospacing="off" w:after="0" w:afterAutospacing="off"/>
        <w:ind w:right="1020"/>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pPr>
      <w:r w:rsidRPr="7F4AA752" w:rsidR="47BAEF61">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 xml:space="preserve">Instagram: </w:t>
      </w:r>
      <w:proofErr w:type="spellStart"/>
      <w:r w:rsidRPr="7F4AA752" w:rsidR="47BAEF61">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Zinskeep</w:t>
      </w:r>
      <w:proofErr w:type="spellEnd"/>
    </w:p>
    <w:p w:rsidR="7F4AA752" w:rsidP="7F4AA752" w:rsidRDefault="7F4AA752" w14:paraId="05166930" w14:textId="269509B2">
      <w:pPr>
        <w:pStyle w:val="NormalWeb"/>
        <w:spacing w:before="38" w:beforeAutospacing="off" w:after="0" w:afterAutospacing="off"/>
        <w:ind w:right="1020"/>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pPr>
    </w:p>
    <w:p w:rsidRPr="00F05110" w:rsidR="00F05110" w:rsidP="7F4AA752" w:rsidRDefault="00F05110" w14:paraId="5972BD41" w14:textId="448A1A20">
      <w:pPr>
        <w:rPr>
          <w:rFonts w:ascii="Calibri" w:hAnsi="Calibri" w:eastAsia="Calibri" w:cs="Calibri" w:asciiTheme="minorAscii" w:hAnsiTheme="minorAscii" w:eastAsiaTheme="minorAscii" w:cstheme="minorAscii"/>
          <w:sz w:val="22"/>
          <w:szCs w:val="22"/>
        </w:rPr>
      </w:pPr>
      <w:r w:rsidRPr="7F4AA752" w:rsidR="00F05110">
        <w:rPr>
          <w:rFonts w:ascii="Calibri" w:hAnsi="Calibri" w:eastAsia="Calibri" w:cs="Calibri" w:asciiTheme="minorAscii" w:hAnsiTheme="minorAscii" w:eastAsiaTheme="minorAscii" w:cstheme="minorAscii"/>
          <w:sz w:val="22"/>
          <w:szCs w:val="22"/>
        </w:rPr>
        <w:t>Models:</w:t>
      </w:r>
      <w:r w:rsidRPr="7F4AA752" w:rsidR="00F05110">
        <w:rPr>
          <w:rFonts w:ascii="Calibri" w:hAnsi="Calibri" w:eastAsia="Calibri" w:cs="Calibri" w:asciiTheme="minorAscii" w:hAnsiTheme="minorAscii" w:eastAsiaTheme="minorAscii" w:cstheme="minorAscii"/>
          <w:sz w:val="22"/>
          <w:szCs w:val="22"/>
        </w:rPr>
        <w:t xml:space="preserve"> </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Bre</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 </w:t>
      </w:r>
      <w:proofErr w:type="spellStart"/>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Dingels</w:t>
      </w:r>
      <w:proofErr w:type="spellEnd"/>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 Tatum </w:t>
      </w:r>
      <w:proofErr w:type="spellStart"/>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Hemiller</w:t>
      </w:r>
      <w:proofErr w:type="spellEnd"/>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 </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 xml:space="preserve">Lili Kovacs, Miriam </w:t>
      </w:r>
      <w:r w:rsidRPr="7F4AA752" w:rsidR="00F05110">
        <w:rPr>
          <w:rFonts w:ascii="Calibri" w:hAnsi="Calibri" w:eastAsia="Calibri" w:cs="Calibri" w:asciiTheme="minorAscii" w:hAnsiTheme="minorAscii" w:eastAsiaTheme="minorAscii" w:cstheme="minorAscii"/>
          <w:color w:val="000000" w:themeColor="text1" w:themeTint="FF" w:themeShade="FF"/>
          <w:sz w:val="22"/>
          <w:szCs w:val="22"/>
        </w:rPr>
        <w:t>Nordquist</w:t>
      </w:r>
    </w:p>
    <w:p w:rsidRPr="00F05110" w:rsidR="00F05110" w:rsidP="7F4AA752" w:rsidRDefault="00F05110" w14:paraId="6578BAA3" w14:textId="0F156293">
      <w:pPr>
        <w:pStyle w:val="Normal"/>
        <w:rPr>
          <w:rFonts w:ascii="Calibri" w:hAnsi="Calibri" w:eastAsia="Calibri" w:cs="Calibri" w:asciiTheme="minorAscii" w:hAnsiTheme="minorAscii" w:eastAsiaTheme="minorAscii" w:cstheme="minorAscii"/>
          <w:noProof w:val="0"/>
          <w:sz w:val="22"/>
          <w:szCs w:val="22"/>
          <w:lang w:val="en-US"/>
        </w:rPr>
      </w:pPr>
      <w:r w:rsidRPr="7F4AA752" w:rsidR="00F05110">
        <w:rPr>
          <w:rFonts w:ascii="Calibri" w:hAnsi="Calibri" w:eastAsia="Calibri" w:cs="Calibri" w:asciiTheme="minorAscii" w:hAnsiTheme="minorAscii" w:eastAsiaTheme="minorAscii" w:cstheme="minorAscii"/>
          <w:sz w:val="22"/>
          <w:szCs w:val="22"/>
        </w:rPr>
        <w:t>Hairstylist:</w:t>
      </w:r>
      <w:r w:rsidRPr="7F4AA752" w:rsidR="20C74AB2">
        <w:rPr>
          <w:rFonts w:ascii="Calibri" w:hAnsi="Calibri" w:eastAsia="Calibri" w:cs="Calibri" w:asciiTheme="minorAscii" w:hAnsiTheme="minorAscii" w:eastAsiaTheme="minorAscii" w:cstheme="minorAscii"/>
          <w:sz w:val="22"/>
          <w:szCs w:val="22"/>
        </w:rPr>
        <w:t xml:space="preserve"> </w:t>
      </w:r>
      <w:r w:rsidRPr="7F4AA752" w:rsidR="20C74AB2">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 xml:space="preserve">Tatum </w:t>
      </w:r>
      <w:proofErr w:type="spellStart"/>
      <w:r w:rsidRPr="7F4AA752" w:rsidR="20C74AB2">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Hemiller</w:t>
      </w:r>
      <w:proofErr w:type="spellEnd"/>
    </w:p>
    <w:p w:rsidRPr="00F05110" w:rsidR="00F05110" w:rsidP="7F4AA752" w:rsidRDefault="00F05110" w14:paraId="2E659647" w14:textId="5E30B365">
      <w:pPr>
        <w:pStyle w:val="Normal"/>
        <w:rPr>
          <w:rFonts w:ascii="Calibri" w:hAnsi="Calibri" w:eastAsia="Calibri" w:cs="Calibri" w:asciiTheme="minorAscii" w:hAnsiTheme="minorAscii" w:eastAsiaTheme="minorAscii" w:cstheme="minorAscii"/>
          <w:noProof w:val="0"/>
          <w:sz w:val="22"/>
          <w:szCs w:val="22"/>
          <w:lang w:val="en-US"/>
        </w:rPr>
      </w:pPr>
      <w:r w:rsidRPr="7F4AA752" w:rsidR="00F05110">
        <w:rPr>
          <w:rFonts w:ascii="Calibri" w:hAnsi="Calibri" w:eastAsia="Calibri" w:cs="Calibri" w:asciiTheme="minorAscii" w:hAnsiTheme="minorAscii" w:eastAsiaTheme="minorAscii" w:cstheme="minorAscii"/>
          <w:sz w:val="22"/>
          <w:szCs w:val="22"/>
        </w:rPr>
        <w:t>Makeup artist:</w:t>
      </w:r>
      <w:r w:rsidRPr="7F4AA752" w:rsidR="578641CB">
        <w:rPr>
          <w:rFonts w:ascii="Calibri" w:hAnsi="Calibri" w:eastAsia="Calibri" w:cs="Calibri" w:asciiTheme="minorAscii" w:hAnsiTheme="minorAscii" w:eastAsiaTheme="minorAscii" w:cstheme="minorAscii"/>
          <w:sz w:val="22"/>
          <w:szCs w:val="22"/>
        </w:rPr>
        <w:t xml:space="preserve"> </w:t>
      </w:r>
      <w:r w:rsidRPr="7F4AA752" w:rsidR="578641CB">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Bella Irrizary</w:t>
      </w:r>
    </w:p>
    <w:sectPr w:rsidRPr="00F05110" w:rsidR="00F05110">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MDE1sDAwNjK0tDRR0lEKTi0uzszPAykwrAUA0CvwxiwAAAA="/>
  </w:docVars>
  <w:rsids>
    <w:rsidRoot w:val="00F14646"/>
    <w:rsid w:val="0027615B"/>
    <w:rsid w:val="003D2FF1"/>
    <w:rsid w:val="00F05110"/>
    <w:rsid w:val="00F14646"/>
    <w:rsid w:val="20C74AB2"/>
    <w:rsid w:val="4041CA69"/>
    <w:rsid w:val="416E1BB9"/>
    <w:rsid w:val="47BAEF61"/>
    <w:rsid w:val="578641CB"/>
    <w:rsid w:val="6A580816"/>
    <w:rsid w:val="7F4AA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966E4"/>
  <w15:chartTrackingRefBased/>
  <w15:docId w15:val="{CB1F0FA9-3DCC-4F52-8CF7-19617F8B1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F05110"/>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882476">
      <w:bodyDiv w:val="1"/>
      <w:marLeft w:val="0"/>
      <w:marRight w:val="0"/>
      <w:marTop w:val="0"/>
      <w:marBottom w:val="0"/>
      <w:divBdr>
        <w:top w:val="none" w:sz="0" w:space="0" w:color="auto"/>
        <w:left w:val="none" w:sz="0" w:space="0" w:color="auto"/>
        <w:bottom w:val="none" w:sz="0" w:space="0" w:color="auto"/>
        <w:right w:val="none" w:sz="0" w:space="0" w:color="auto"/>
      </w:divBdr>
    </w:div>
    <w:div w:id="170787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BC2C5-46D6-49F4-AC7F-175E83F7B201}"/>
</file>

<file path=customXml/itemProps2.xml><?xml version="1.0" encoding="utf-8"?>
<ds:datastoreItem xmlns:ds="http://schemas.openxmlformats.org/officeDocument/2006/customXml" ds:itemID="{D540BD46-3EC4-4E00-BBA1-53B1459B9FBE}"/>
</file>

<file path=customXml/itemProps3.xml><?xml version="1.0" encoding="utf-8"?>
<ds:datastoreItem xmlns:ds="http://schemas.openxmlformats.org/officeDocument/2006/customXml" ds:itemID="{12CAADA3-6CE4-4839-B252-CFEC7B4DD1D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5</cp:revision>
  <dcterms:created xsi:type="dcterms:W3CDTF">2021-04-15T18:21:00Z</dcterms:created>
  <dcterms:modified xsi:type="dcterms:W3CDTF">2021-04-20T00: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